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332093" w14:textId="6720B361" w:rsidR="00E517AE" w:rsidRPr="00F91F08" w:rsidRDefault="00000000">
      <w:pPr>
        <w:pStyle w:val="FirstParagraph"/>
        <w:rPr>
          <w:b/>
          <w:bCs/>
          <w:sz w:val="32"/>
          <w:szCs w:val="32"/>
        </w:rPr>
      </w:pPr>
      <w:r w:rsidRPr="00F91F08">
        <w:rPr>
          <w:b/>
          <w:bCs/>
          <w:sz w:val="32"/>
          <w:szCs w:val="32"/>
        </w:rPr>
        <w:t xml:space="preserve">NoSQL – </w:t>
      </w:r>
      <w:r w:rsidR="00EA2910" w:rsidRPr="00F91F08">
        <w:rPr>
          <w:b/>
          <w:bCs/>
          <w:sz w:val="32"/>
          <w:szCs w:val="32"/>
        </w:rPr>
        <w:t>Kolokvijum</w:t>
      </w:r>
    </w:p>
    <w:p w14:paraId="0A6790A7" w14:textId="4947F51C" w:rsidR="00E517AE" w:rsidRPr="00F91F08" w:rsidRDefault="00000000">
      <w:pPr>
        <w:pStyle w:val="BodyText"/>
      </w:pPr>
      <w:r w:rsidRPr="00F91F08">
        <w:t xml:space="preserve">Baza: </w:t>
      </w:r>
      <w:r w:rsidR="00EA2910" w:rsidRPr="00F91F08">
        <w:t>Kolokvijum</w:t>
      </w:r>
      <w:r w:rsidRPr="00F91F08">
        <w:t>DB</w:t>
      </w:r>
    </w:p>
    <w:p w14:paraId="3111F5B6" w14:textId="77777777" w:rsidR="00EA2910" w:rsidRPr="00F91F08" w:rsidRDefault="00EA2910">
      <w:pPr>
        <w:pStyle w:val="BodyText"/>
      </w:pPr>
    </w:p>
    <w:p w14:paraId="54CE1350" w14:textId="77777777" w:rsidR="00EA2910" w:rsidRPr="00F91F08" w:rsidRDefault="00EA2910">
      <w:pPr>
        <w:pStyle w:val="Compact"/>
      </w:pPr>
      <w:r w:rsidRPr="00F91F08">
        <w:t>Zadatak 1 – Osnovni upiti (lakši nivo)</w:t>
      </w:r>
    </w:p>
    <w:p w14:paraId="00C7BAD5" w14:textId="77777777" w:rsidR="00EA2910" w:rsidRPr="00F91F08" w:rsidRDefault="00EA2910" w:rsidP="00EA2910">
      <w:pPr>
        <w:pStyle w:val="Compact"/>
      </w:pPr>
      <w:r w:rsidRPr="00F91F08">
        <w:t>Napiši četiri odvojena upita koja koriste različite načine filtriranja i prikaza podataka iz kolekcije zaposleni:</w:t>
      </w:r>
    </w:p>
    <w:p w14:paraId="09573DE5" w14:textId="77777777" w:rsidR="00EA2910" w:rsidRPr="00F91F08" w:rsidRDefault="00EA2910" w:rsidP="00EA2910">
      <w:pPr>
        <w:pStyle w:val="Compact"/>
        <w:numPr>
          <w:ilvl w:val="0"/>
          <w:numId w:val="3"/>
        </w:numPr>
      </w:pPr>
      <w:r w:rsidRPr="00F91F08">
        <w:t xml:space="preserve">Prikaži sve zaposlene koji rade u sektoru </w:t>
      </w:r>
      <w:r w:rsidRPr="00F91F08">
        <w:rPr>
          <w:b/>
          <w:bCs/>
        </w:rPr>
        <w:t>IT</w:t>
      </w:r>
      <w:r w:rsidRPr="00F91F08">
        <w:t xml:space="preserve"> i vrati samo njihovo ime, platu i sektor.</w:t>
      </w:r>
    </w:p>
    <w:p w14:paraId="72EE3CBA" w14:textId="77777777" w:rsidR="00EA2910" w:rsidRPr="00F91F08" w:rsidRDefault="00EA2910" w:rsidP="00EA2910">
      <w:pPr>
        <w:pStyle w:val="Compact"/>
        <w:numPr>
          <w:ilvl w:val="0"/>
          <w:numId w:val="3"/>
        </w:numPr>
      </w:pPr>
      <w:r w:rsidRPr="00F91F08">
        <w:t xml:space="preserve">Prikaži sve zaposlene koji imaju platu veću od </w:t>
      </w:r>
      <w:r w:rsidRPr="00F91F08">
        <w:rPr>
          <w:b/>
          <w:bCs/>
        </w:rPr>
        <w:t>2500</w:t>
      </w:r>
      <w:r w:rsidRPr="00F91F08">
        <w:t xml:space="preserve"> ili rade u sektoru </w:t>
      </w:r>
      <w:r w:rsidRPr="00F91F08">
        <w:rPr>
          <w:b/>
          <w:bCs/>
        </w:rPr>
        <w:t>Marketing</w:t>
      </w:r>
      <w:r w:rsidRPr="00F91F08">
        <w:t>.</w:t>
      </w:r>
    </w:p>
    <w:p w14:paraId="389C9C4D" w14:textId="7B05DE18" w:rsidR="00EA2910" w:rsidRPr="00F91F08" w:rsidRDefault="00EA2910" w:rsidP="00EA2910">
      <w:pPr>
        <w:pStyle w:val="Compact"/>
        <w:numPr>
          <w:ilvl w:val="0"/>
          <w:numId w:val="3"/>
        </w:numPr>
      </w:pPr>
      <w:r w:rsidRPr="00F91F08">
        <w:t>Prikaži sve zaposlene koji imaju polje plata definisano u dokumentu</w:t>
      </w:r>
      <w:r w:rsidR="00F91F08">
        <w:t xml:space="preserve"> i vratiti ime, platu i poziciju.</w:t>
      </w:r>
    </w:p>
    <w:p w14:paraId="22E2C245" w14:textId="6B930596" w:rsidR="00323699" w:rsidRDefault="00EA2910" w:rsidP="00323699">
      <w:pPr>
        <w:pStyle w:val="Compact"/>
        <w:numPr>
          <w:ilvl w:val="0"/>
          <w:numId w:val="3"/>
        </w:numPr>
      </w:pPr>
      <w:r w:rsidRPr="00F91F08">
        <w:t>Prikaži</w:t>
      </w:r>
      <w:r w:rsidR="00323699">
        <w:t xml:space="preserve">Prikaži sve projekte u kojima postoji član tima koji ima više od </w:t>
      </w:r>
      <w:r w:rsidR="00323699" w:rsidRPr="00384F96">
        <w:rPr>
          <w:b/>
          <w:bCs/>
        </w:rPr>
        <w:t>15 sati</w:t>
      </w:r>
      <w:r w:rsidR="00323699">
        <w:t xml:space="preserve"> rada i čiji zadatak nije završen</w:t>
      </w:r>
    </w:p>
    <w:p w14:paraId="3048EFAA" w14:textId="77777777" w:rsidR="00323699" w:rsidRDefault="00323699" w:rsidP="00323699">
      <w:pPr>
        <w:pStyle w:val="Compact"/>
        <w:pBdr>
          <w:bottom w:val="single" w:sz="6" w:space="1" w:color="auto"/>
        </w:pBdr>
      </w:pPr>
    </w:p>
    <w:p w14:paraId="52C15663" w14:textId="77777777" w:rsidR="00EA2910" w:rsidRDefault="00EA2910">
      <w:pPr>
        <w:pStyle w:val="Compact"/>
      </w:pPr>
    </w:p>
    <w:p w14:paraId="13E041FE" w14:textId="77777777" w:rsidR="00323699" w:rsidRPr="00F91F08" w:rsidRDefault="00323699">
      <w:pPr>
        <w:pStyle w:val="Compact"/>
      </w:pPr>
    </w:p>
    <w:p w14:paraId="6FFC3394" w14:textId="77777777" w:rsidR="00EA2910" w:rsidRPr="00F91F08" w:rsidRDefault="00EA2910">
      <w:pPr>
        <w:pStyle w:val="Compact"/>
      </w:pPr>
      <w:r w:rsidRPr="00F91F08">
        <w:t>Zadatak 2 – Ažuriranje dokumenata</w:t>
      </w:r>
    </w:p>
    <w:p w14:paraId="0B5909BB" w14:textId="77777777" w:rsidR="001F6746" w:rsidRPr="00F91F08" w:rsidRDefault="00EA2910">
      <w:pPr>
        <w:pStyle w:val="Compact"/>
      </w:pPr>
      <w:r w:rsidRPr="00F91F08">
        <w:t xml:space="preserve">Povećaj platu svim zaposlenima u sektoru </w:t>
      </w:r>
      <w:r w:rsidRPr="00384F96">
        <w:rPr>
          <w:b/>
          <w:bCs/>
        </w:rPr>
        <w:t>Finansije</w:t>
      </w:r>
      <w:r w:rsidRPr="00F91F08">
        <w:t xml:space="preserve"> za 15%. Dodaj polje azurirano sa trenutnim datumom i polje izvor_promene: “ispit”. Vrati broj ažuriranih dokumenata.</w:t>
      </w:r>
    </w:p>
    <w:p w14:paraId="3953B3B2" w14:textId="7375DAD5" w:rsidR="00EA2910" w:rsidRPr="00F91F08" w:rsidRDefault="001F6746">
      <w:pPr>
        <w:pStyle w:val="Compact"/>
      </w:pPr>
      <w:r w:rsidRPr="00F91F08">
        <w:t>({ $multiply: ["$plata", 1.15] })</w:t>
      </w:r>
    </w:p>
    <w:p w14:paraId="71679F08" w14:textId="77777777" w:rsidR="00EA2910" w:rsidRPr="00F91F08" w:rsidRDefault="00EA2910">
      <w:pPr>
        <w:pStyle w:val="Compact"/>
        <w:pBdr>
          <w:bottom w:val="single" w:sz="6" w:space="1" w:color="auto"/>
        </w:pBdr>
      </w:pPr>
    </w:p>
    <w:p w14:paraId="6A80E1AC" w14:textId="77777777" w:rsidR="00EA2910" w:rsidRPr="00F91F08" w:rsidRDefault="00EA2910">
      <w:pPr>
        <w:pStyle w:val="Compact"/>
      </w:pPr>
    </w:p>
    <w:p w14:paraId="45AE376E" w14:textId="77777777" w:rsidR="00E517AE" w:rsidRPr="00F91F08" w:rsidRDefault="00000000">
      <w:pPr>
        <w:pStyle w:val="BodyText"/>
      </w:pPr>
      <w:r w:rsidRPr="00F91F08">
        <w:t>Zadatak 3 – Agregacija sa filtriranjem i grupisanjem</w:t>
      </w:r>
    </w:p>
    <w:p w14:paraId="47914660" w14:textId="19B70230" w:rsidR="00E517AE" w:rsidRPr="00F91F08" w:rsidRDefault="00000000">
      <w:pPr>
        <w:pStyle w:val="BodyText"/>
      </w:pPr>
      <w:r w:rsidRPr="00F91F08">
        <w:t xml:space="preserve">Prikaži sve projekte koji imaju budžet veći od </w:t>
      </w:r>
      <w:r w:rsidRPr="00384F96">
        <w:rPr>
          <w:b/>
          <w:bCs/>
        </w:rPr>
        <w:t>40000</w:t>
      </w:r>
      <w:r w:rsidRPr="00F91F08">
        <w:t>. Zatim grupiši projekte po nazivu</w:t>
      </w:r>
      <w:r w:rsidR="00384F96">
        <w:t xml:space="preserve"> projekta</w:t>
      </w:r>
      <w:r w:rsidRPr="00F91F08">
        <w:t xml:space="preserve"> i izračunaj ukupan broj članova tima i prosečan broj sati po projektu. Vrati naziv projekta, broj članova i prosečan broj sati.</w:t>
      </w:r>
    </w:p>
    <w:p w14:paraId="58F28207" w14:textId="2F6441C4" w:rsidR="00EA2910" w:rsidRPr="00F91F08" w:rsidRDefault="00EA2910">
      <w:pPr>
        <w:pStyle w:val="BodyText"/>
        <w:pBdr>
          <w:bottom w:val="single" w:sz="6" w:space="1" w:color="auto"/>
        </w:pBdr>
      </w:pPr>
    </w:p>
    <w:p w14:paraId="61A1F3C0" w14:textId="77777777" w:rsidR="00EA2910" w:rsidRPr="00F91F08" w:rsidRDefault="00EA2910">
      <w:pPr>
        <w:pStyle w:val="BodyText"/>
      </w:pPr>
    </w:p>
    <w:p w14:paraId="322C5BC9" w14:textId="77777777" w:rsidR="00EA2910" w:rsidRPr="00F91F08" w:rsidRDefault="00EA2910">
      <w:pPr>
        <w:pStyle w:val="Compact"/>
      </w:pPr>
      <w:r w:rsidRPr="00F91F08">
        <w:t>Zadatak 4 – Grupisanje po sektoru i čuvanje rezultata</w:t>
      </w:r>
    </w:p>
    <w:p w14:paraId="4DA9638E" w14:textId="77777777" w:rsidR="00EA2910" w:rsidRPr="00F91F08" w:rsidRDefault="00EA2910">
      <w:pPr>
        <w:pStyle w:val="Compact"/>
      </w:pPr>
    </w:p>
    <w:p w14:paraId="6F41FF74" w14:textId="781992F2" w:rsidR="00EA2910" w:rsidRPr="00F91F08" w:rsidRDefault="00EA2910">
      <w:pPr>
        <w:pStyle w:val="Compact"/>
      </w:pPr>
      <w:r w:rsidRPr="00F91F08">
        <w:t>Grupiši sve zaposlene po sektoru i izračunaj prosečnu platu po sektoru. Sačuvaj rezultate u novu kolekciju statistika_plata. Rezultate prikaži sortirane po prosečnoj plati u opadajućem redosledu.</w:t>
      </w:r>
    </w:p>
    <w:p w14:paraId="4C7E9EA7" w14:textId="77777777" w:rsidR="00EA2910" w:rsidRPr="00F91F08" w:rsidRDefault="00EA2910">
      <w:pPr>
        <w:pStyle w:val="Compact"/>
        <w:pBdr>
          <w:bottom w:val="single" w:sz="6" w:space="1" w:color="auto"/>
        </w:pBdr>
      </w:pPr>
    </w:p>
    <w:p w14:paraId="0E62C248" w14:textId="77777777" w:rsidR="00EA2910" w:rsidRPr="00F91F08" w:rsidRDefault="00EA2910">
      <w:pPr>
        <w:pStyle w:val="Compact"/>
      </w:pPr>
    </w:p>
    <w:p w14:paraId="62087322" w14:textId="7935D2D0" w:rsidR="00EA2910" w:rsidRPr="00F91F08" w:rsidRDefault="00EA2910">
      <w:r w:rsidRPr="00F91F08">
        <w:br w:type="page"/>
      </w:r>
    </w:p>
    <w:p w14:paraId="6AC9E9A9" w14:textId="77777777" w:rsidR="00EA2910" w:rsidRPr="00F91F08" w:rsidRDefault="00EA2910">
      <w:pPr>
        <w:pStyle w:val="Compact"/>
      </w:pPr>
      <w:r w:rsidRPr="00F91F08">
        <w:lastRenderedPageBreak/>
        <w:t>Zadatak 5 – Kreiranje indeksa</w:t>
      </w:r>
    </w:p>
    <w:p w14:paraId="043E46E8" w14:textId="52F8B427" w:rsidR="00EA2910" w:rsidRDefault="00EA2910" w:rsidP="002C6A24">
      <w:pPr>
        <w:pStyle w:val="Compact"/>
      </w:pPr>
      <w:r w:rsidRPr="00F91F08">
        <w:t xml:space="preserve">Kreiraj </w:t>
      </w:r>
      <w:r w:rsidR="002C6A24">
        <w:t xml:space="preserve">obican </w:t>
      </w:r>
      <w:r w:rsidRPr="00F91F08">
        <w:t>indeks na polju sektor u kolekciji zaposleni.</w:t>
      </w:r>
      <w:r w:rsidR="002C6A24">
        <w:t xml:space="preserve"> Kreiraj jedinstveni index za broj zaposlenog.</w:t>
      </w:r>
    </w:p>
    <w:p w14:paraId="02356EAF" w14:textId="77777777" w:rsidR="002C6A24" w:rsidRDefault="002C6A24">
      <w:pPr>
        <w:pStyle w:val="Compact"/>
        <w:pBdr>
          <w:bottom w:val="single" w:sz="6" w:space="1" w:color="auto"/>
        </w:pBdr>
      </w:pPr>
    </w:p>
    <w:p w14:paraId="0161A631" w14:textId="77777777" w:rsidR="002C6A24" w:rsidRPr="00F91F08" w:rsidRDefault="002C6A24">
      <w:pPr>
        <w:pStyle w:val="Compact"/>
        <w:pBdr>
          <w:bottom w:val="single" w:sz="6" w:space="1" w:color="auto"/>
        </w:pBdr>
      </w:pPr>
    </w:p>
    <w:p w14:paraId="6D26AB08" w14:textId="77777777" w:rsidR="00EA2910" w:rsidRPr="00F91F08" w:rsidRDefault="00EA2910">
      <w:pPr>
        <w:pStyle w:val="Compact"/>
      </w:pPr>
    </w:p>
    <w:p w14:paraId="46D00121" w14:textId="354FD141" w:rsidR="001F6746" w:rsidRPr="00F91F08" w:rsidRDefault="001F6746" w:rsidP="001F6746">
      <w:pPr>
        <w:pStyle w:val="BodyText"/>
      </w:pPr>
      <w:r w:rsidRPr="00F91F08">
        <w:t xml:space="preserve">Zadatak 6 — Kombinovani zadatak </w:t>
      </w:r>
    </w:p>
    <w:p w14:paraId="7C5A8FA0" w14:textId="11383B83" w:rsidR="001F6746" w:rsidRPr="00F91F08" w:rsidRDefault="001F6746" w:rsidP="001F6746">
      <w:pPr>
        <w:pStyle w:val="BodyText"/>
      </w:pPr>
      <w:r w:rsidRPr="00F91F08">
        <w:t>Prikaži sve projekte koji još uvek nisu istekli (čiji je rok u budućnosti). Za te projekte pronađi sve zaposlene koji rade na njima i formiraj prikaz sa sledećim informacijama:</w:t>
      </w:r>
    </w:p>
    <w:p w14:paraId="3944EFA7" w14:textId="77777777" w:rsidR="001F6746" w:rsidRPr="00F91F08" w:rsidRDefault="001F6746" w:rsidP="001F6746">
      <w:pPr>
        <w:pStyle w:val="BodyText"/>
        <w:numPr>
          <w:ilvl w:val="0"/>
          <w:numId w:val="4"/>
        </w:numPr>
        <w:ind w:left="714" w:hanging="357"/>
        <w:contextualSpacing/>
      </w:pPr>
      <w:r w:rsidRPr="00F91F08">
        <w:t>naziv projekta,</w:t>
      </w:r>
    </w:p>
    <w:p w14:paraId="24AA9D55" w14:textId="77777777" w:rsidR="001F6746" w:rsidRPr="00F91F08" w:rsidRDefault="001F6746" w:rsidP="001F6746">
      <w:pPr>
        <w:pStyle w:val="BodyText"/>
        <w:numPr>
          <w:ilvl w:val="0"/>
          <w:numId w:val="4"/>
        </w:numPr>
        <w:ind w:left="714" w:hanging="357"/>
        <w:contextualSpacing/>
      </w:pPr>
      <w:r w:rsidRPr="00F91F08">
        <w:t>ukupan broj članova tima,</w:t>
      </w:r>
    </w:p>
    <w:p w14:paraId="40627A2E" w14:textId="77777777" w:rsidR="001F6746" w:rsidRPr="00F91F08" w:rsidRDefault="001F6746" w:rsidP="001F6746">
      <w:pPr>
        <w:pStyle w:val="BodyText"/>
        <w:numPr>
          <w:ilvl w:val="0"/>
          <w:numId w:val="4"/>
        </w:numPr>
        <w:ind w:left="714" w:hanging="357"/>
        <w:contextualSpacing/>
      </w:pPr>
      <w:r w:rsidRPr="00F91F08">
        <w:t>prosečan broj sati po članu,</w:t>
      </w:r>
    </w:p>
    <w:p w14:paraId="1CF6084F" w14:textId="77777777" w:rsidR="001F6746" w:rsidRPr="00F91F08" w:rsidRDefault="001F6746" w:rsidP="001F6746">
      <w:pPr>
        <w:pStyle w:val="BodyText"/>
        <w:numPr>
          <w:ilvl w:val="0"/>
          <w:numId w:val="4"/>
        </w:numPr>
        <w:ind w:left="714" w:hanging="357"/>
        <w:contextualSpacing/>
      </w:pPr>
      <w:r w:rsidRPr="00F91F08">
        <w:t>prosečna plata zaposlenih koji rade na tom projektu.</w:t>
      </w:r>
    </w:p>
    <w:p w14:paraId="034DD7FB" w14:textId="77777777" w:rsidR="001F6746" w:rsidRPr="00F91F08" w:rsidRDefault="001F6746" w:rsidP="001F6746">
      <w:pPr>
        <w:pStyle w:val="BodyText"/>
      </w:pPr>
    </w:p>
    <w:p w14:paraId="25A9911F" w14:textId="521B7B16" w:rsidR="001F6746" w:rsidRPr="00F91F08" w:rsidRDefault="001F6746" w:rsidP="001F6746">
      <w:pPr>
        <w:pStyle w:val="BodyText"/>
      </w:pPr>
      <w:r w:rsidRPr="00F91F08">
        <w:t>Rezultat treba da bude lista projekata sa ovim vrednostima.</w:t>
      </w:r>
    </w:p>
    <w:p w14:paraId="53BC5B03" w14:textId="5B1EC748" w:rsidR="00E517AE" w:rsidRDefault="00E517AE" w:rsidP="001F6746">
      <w:pPr>
        <w:pStyle w:val="BodyText"/>
      </w:pPr>
    </w:p>
    <w:sectPr w:rsidR="00E517A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650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E6EB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B54E62"/>
    <w:multiLevelType w:val="hybridMultilevel"/>
    <w:tmpl w:val="A18E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D3B8E"/>
    <w:multiLevelType w:val="multilevel"/>
    <w:tmpl w:val="E786A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6766657">
    <w:abstractNumId w:val="0"/>
  </w:num>
  <w:num w:numId="2" w16cid:durableId="1229000250">
    <w:abstractNumId w:val="1"/>
  </w:num>
  <w:num w:numId="3" w16cid:durableId="1129592053">
    <w:abstractNumId w:val="3"/>
  </w:num>
  <w:num w:numId="4" w16cid:durableId="81391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7AE"/>
    <w:rsid w:val="001F6746"/>
    <w:rsid w:val="00240802"/>
    <w:rsid w:val="002C6A24"/>
    <w:rsid w:val="00323699"/>
    <w:rsid w:val="00384F96"/>
    <w:rsid w:val="00485BB7"/>
    <w:rsid w:val="005D5B1A"/>
    <w:rsid w:val="008E645B"/>
    <w:rsid w:val="00D16E23"/>
    <w:rsid w:val="00DF09B1"/>
    <w:rsid w:val="00E517AE"/>
    <w:rsid w:val="00EA2910"/>
    <w:rsid w:val="00F91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CBEDA"/>
  <w15:docId w15:val="{2F874846-2D38-4054-8434-560192B0B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288</Words>
  <Characters>1598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odor Petrović</dc:creator>
  <cp:keywords/>
  <cp:lastModifiedBy>Teodor Petrović</cp:lastModifiedBy>
  <cp:revision>5</cp:revision>
  <dcterms:created xsi:type="dcterms:W3CDTF">2025-10-23T07:37:00Z</dcterms:created>
  <dcterms:modified xsi:type="dcterms:W3CDTF">2025-10-23T13:26:00Z</dcterms:modified>
</cp:coreProperties>
</file>